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กินค่ะโอเคค่ะอาทิตย์นี้นะคะจะเป็นการแนะนำตัวโปรแกรมที่เราจะใช้เขียนระบบจัดการฐานข้อมูลนะคะก็จะเป็นโปรแกรมเอาอย่างง่ายกว่าละกันนะคะ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 ก็คือโปรแกรม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ๆกับโปรแกรมExcel ที่เราเคยใช้งานกันอยู่แล้วเก็บข้อมูลในรูปแบบที่เป็นตารางเหมือนกันเราก็จะได้ทำความเข้าใจกับมันง่ายขึ้นนะคะโดยตัว Microsoft Access เนี่ยนะคะในรูปตัวโปรแกรมมันจะเป็นสีส้มๆเนาะมันจะเป็นโปรแกรมจัดการฐานข้อมูลเชิงสัมพันธ์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มันเลยเหมาะกับที่จะให้นักศึกษาเรียนรู้แล้วก็พัฒนาโปรแกรมไว้ใช้งานนะคะ เพราะว่ามันก็วิธีการใช้งานก็ค่อนข้างสะดวกนะคะคนที่อาจจะไม่มีความรู้ในการเขียนโปรแกรมมากนักเนี่ยเขาก็สามารถใช้โปรแกรมนี้ได้เช่นเดียวกันหน้าตาตอนสร้างมันจะมีส่วนของการทำงานหลักๆอยู่ด้านบนนะคะแล้วจะเรียกเป็นริบบอนคำสั่งในซอยวุ่นวายมากนะคะฐานข้อมูลก็จะเริ่มต้นประมาณนี้นะคะแต่เดี๋ยวเราค่อยไปดูในตัวโปรแกรมกันโปรแกรมก็ใช้ง่ายแล้วก็ข้างบนนะคะ ในรูปเนี่ยมึง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เหมือนอาทิตย์ก่อน ๆ 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 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หัว Column แต่ละคอลัมน์ก็คือฟิว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แล้วก็ต้องกำหนดความสัมพันธ์ระหว่าง 2 ตารางขึ้นไปว่ามันจะเชื่อมต่อกันยังไงนะคะ ตัวอย่างโครงสร้างของฐานข้อมูลนี้เราทบทวนอีกรอบนะคะที่โทรอยู่ในหน้าจอตอนนี้ก็คือเราเรียกว่าตารางเนาะมีแถวมีคอลัมน์นะคะ แนวตั้งเรียกว่าคอลัมน์ถ้าศัพท์ในระบบจัดการฐานข้อมูล Seal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ส่วนในโปรแกรมเราจะสร้างตารางนะคะโดยที่กันเราจะมากำหนดคุณสมบัติตัวอย่างง่ายของคอลัมน์แบบเมื่อกี้นี้czxxzcxเราจะมากดกดตรงที่ส่วนของการดีไซน์การออกแบบzxcxzcชื่อคอลัมน์อะไรนะคะเก็บข้อมูลชนิดอะไรอันนี้มันเป็นภาษาอังกฤษอ่ะนะคะมันก็ถามว่ายังอยู่ตรงนี้บางทีตัว ID เนี่ยcvvsavascsaavsถ้าเราไม่ได้กำหนดค่ามันจะเป็นออโต้มันจะเพิ่มไปเรื่อย ๆ ตามจำนวนที่เราเพิ่มเข้ามาvsavsaแต่เราสามารถระบุเองก็ได้ค่ะ บางทีเราไม่อยากได้ตัวเลข1 2 3 4 5 ไปเรื่อย ๆ ไงบางทีก็มันอาจจะเป็นอย่างนั้นไม่ได้ทุกระบบนะคะ แม่จะต้องมีตัวหนังสือที่มันมีมาผสมกับตัวเลข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 ๆ เนี่ยมันจะไม่มีข้อมูลแค่นิดเดียวอย่างที่เราเคยเห็นอย่างนั้นซ้ายนะคะ ก็จะเป็นตัวอย่างของตารางทั้งหมดที่มันเอามาเชื่อมโยงกันมีไม่ต่ำกว่า 20 ตารางถ้ามันเป็นระบบงานใหญ่ ๆ csacsasacsacascascas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ส่วนเลขประจำตัวผู้ป่วยเขาจะให้กรอกนะคะ แล้วก็จะมีคำอธิบายว่าไอ้คำคำย่อหรือหัวตารางเนี่ยถ้าเป็นภาษาไทยคืออะไร นะคะ ovationคือเลขบัตรเดิมต้องพิมพ์ยังไงหนูไม่จำเป็นต้องพิมพ์ไหม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จะเป็นโปรแกรมเมอร์คนใหม่มาทำงานนะคะ เห็นคำย่อ PTแมรี่คืออะไร 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นะคะ ส่วนด้านล่างเป็นการบอกขนาดของข้อมูลนะคะ เช่นจำนวนเงินเดือนเงินเดือนน่าจะไม่มีแค่ 2 หลัก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เราก็จะมากำหนดตรง Property ข้างล่างตรงนี้นะคะ การสร้างตารางโดยใช้มุมมองการออกแบบ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รวมถึงประเทศของข้อมูลนะคะ ก็คือชนิดของข้อมูลที่จัดเก็บในคอลัมน์อยู่ฟิวแน่น ๆ รหัสสินค้ามันควรจะเป็นได้ทั้งตัวเลขและตัวอักษรผสมกันส่วนราคานะคะ กลัวจะเป็นตัวเลขอย่างเดียว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 ๆ จะต้องนำไปคำนวณควรจะเป็นข้อมูลชนิดอะไรเช่นอายุคือเอาวันเดือนปีเกิดไปคำนวณมันจะต้องเป็นตัวเลขหรือวันที่หรือยังไงนะคะ เราก็ต้องมาพิจารณาข้อมูลพวกนั้นด้วยเช็ควันเข้าทำงานวันแรกจนถึงปัจจุบันเขาทำงานมาแล้วกี่ปี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 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เราจะไม่เอามาบวกกันมันมีผลในการคำนวณนะคะ มันเป็นตัวเลขบอกรหัสเฉย ๆ สัญลักษณ์เครื่องหมายก็บางคนอาจจะจำเป็นที่ต้องใส่สัญลักษณ์คำนำหน้าชื่อบางคนก็ทีมนางสาวบางคนพิมพ์นอนมันก็จะมีสัญลักษณ์มีเครื่องหมายมีตัวอักขระนะคะ 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การเก็บเงินก็มีให้เลือกหลายรูปแบบนะคะ ถ้าเราเลือกข้อมูลเป็น Bข้อมูลที่เราเก็บได้จะมีแค่ 0-255 เท่านั้นแล้วก็เป็นจำนวนเต็มใส่เป็นทศนิยมไม่ได้นะคะ ข้อมูลที่เป็น integer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หมาะกับการใส่งบประมาณที่เยอะมาก ๆ หรือข้อมูลเงินใด ๆ ก็ตามที่เป็นตัวเลขที่มากกว่าฟิวเจอร์ธรรมดาขึ้นไปนะคะ Singleจะเป็นตัวเลขที่มีจุดทศนิยมนะคะ จะมีค่าไปจนถึงติดลบเป็นทั้งเพื่อนเป็นทั้ง ๆ 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ตำแหน่ง 2 ตำแหน่ง 3 ตำแหน่งก็ว่ากันไปส่วนมากถ้าเป็นค่าเงินเราจะใช้แค่ 2 ตำแหน่งนะคะ ต่อมาวันที่เวล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วันเดือนปีแค่นั้นนะคะ กับ Yes No questionsนะคะ ใช่หรือไม่มันจะเป็นคำถามคำตอบสำหรับข้อมูลที่เป็นตรรกะที่มีอยู่ 2 ข้างก็คือจริงกับเท็จตอนนี้คุณเป็นนักศึกษา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จะเป็นสมาชิกสมัครเรียนหนังสือสมัครสอบให้มันแนบรูปภาพแนบใบเสร็จถ้าเป็นระบบขายของได้แบบเบ็ดเสร็จโอนเงินเป็นรูปภาพมาด้วยนะคะ ส่วนที่ 3 จะเป็นส่วนของการกำหนดค่าเหมือนที่อาจารย์ให้ดูเมื่อกี้นี้ในภาพนะคะ เป็นการบอกขนาดของข้อมูลที่จะเก็บเรากำหนดได้เลยนะคะ 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ระบบบางอันถ้าเราเอาเมาส์ไปชี้เขาก็จะมีคำอธิบายว่าในช่องนี้ให้กรอกข้อมูลแบบไหนถ้าเราบอกว่าให้กรอกรหัสบัตรประชาชนพอเอาเมาส์ไปชี้ปุ๊บเขาบอกว่าให้กรอกเลขจำนวน 13 หลัก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 ก็จะเป็นค่าเริ่มต้นถ้าคุณไม่ได้เกิดวันนั้นคุณก็เปลี่ยนค่าอื่นเลือดจะเป็นเงินบริจาคถ้าเริ่มต้นจากเป็น 10 บาทกูจะไปเปลี่ยนค่าก็ได้นะคะ กลับการกำหนดเงื่อนไขของข้านะคะ เช่นเงินเดือนจะต้องเป็นบวกเสมอบอกว่าเขาถามเงินเดือนเท่าไหร่คุณจะบอกว่าติดลบ 5,000กูยังไม่ได้ทำศุกร์ทำงานแล้วเป็นหนี้ไปเรื่อย ๆ มันก็ไม่ใช่นะคะ ก็ต้องฆ่าบังคับจะต้องเป็นบวกเสมอเช่นอายุต้องเป็นจำนวนเต็มบวกเต็มลบไม่ได้นะคะ กลับตั้งตรวจข้อความที่แสดงหากใส่ข้อมูลไม่ตรงตามเงื่อนไขเช่นอายุเป็น -20คำสั่งแจ้งเตือนขึ้นมาว่าให้ใส่ข้อมูลที่เป็นค่าบวกเท่านั้นนะคะ ก็จะเป็นแบบนี้เราสามารถกำหนดได้รวมถึงข้อมูลที่ไม่ต้องตอบจะเว้นว่างไม่ได้เช็คเลขบัตรประชาชนคุณจะบอกว่าคุณไม่มีเลขบัตรประชาชนเป็นไปไม่ได้เพราะฉะนั้นต้องกรอกทุกครั้งหรืออาจจะเป็นแบบฟอร์มให้สมัครใด ๆ 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ก็ทำได้ง่ายมากถ้าในโปรแกรมก็คือคุณจะเลือกท่าไหนให้เป็นคีย์หลักคิตตี้คอลัมน์นาน ๆ หรือฟิวนานแล้วก็กดลูกกุญแจกุญแจจะหมายถึงที่รักPrimary Key นี่แหละนะคะ เลือกแล้วก็กดมันก็จะเป็นการแจ้งในระบบเลยว่าไอ้ค่าเนี้ยคือค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ที่มันจะอ้างถึงคีย์หลักของอีกตารางนึงนะคะ อันนี้ก็เดี๋ยวเราจะลองทำในโปรแกรมมันจะอ้างอิงกันยังไงในตัวโปรแกรมเนี่ยมันก็จะง่ายมากค่ะ มันก็จะมีตัวให้เรากดได้เลยโปรแกรมค่อนข้างสำเร็จรูปเลยนะคะ เราจะตั้งคีย์ลัดยังไง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ยังไงเพราะว่าเราเคยว่า tianma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ยังไงอย่างเช่นตัวอย่างถ้าเราสั่งของสำคัญได้แล้วมันจะเป็นแบบนี้ค่ะ มันจะมีการโยงเส้นของ 2 ตารางให้ดูเลยว่าตารางนี้กับตารางนี้เขามีความสัมพันธ์กันย่างป้าเงี้ยค่ะ 2 ตารางนี้มีความสำคัญแบบ1กลับบ้านกว่า 1อย่างที่ฉันเคยบอกว่าในแต่ละโปรแกรมหรือในแต่ละหนังสือสัญลักษณ์เครื่องหมายข้าจะไม่ใช้ตัวเองเหมือนที่อาจารย์สอนมันเป็นความหมายเดียวกันคือวัน True Money1มีความสำคัญมากกว่าหนึ่งกับอะไรนะคะ เพราะฉะนั้นเราหนังสือบางเล่มก็จะเขียนแบบนี้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นะคะ one2oneข้อพิจารณาในการสร้างฐานข้อมูลเราต้องรู้ว่าเราจะสร้างฐานข้อมูลเพื่อมาทำงานเกี่ยวกับระบบอะไรนะคะ เหมือนในตัวอย่างคือร้านเช่าหนังสือร้านขายหนังสือในร้านขายหนังสือต้องมีตารางอะไรบ้าง 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 รวมถึงรายละเอียดในตารางข้อมูลจะต้องเก็บอะไรบ้าง 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 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 ข้อมูลเบื้องต้นที่จะใส่ใส่แล้วเป็นยังไงเอาไปใช้กับระบบงานอะไรเอาไปผนวกกับแล้วมีปัญหาไหมนะคะ นี่คือข้อพิจารณาในการสร้างฐานข้อมูลขึ้นมาซักระบบหนึ่งค่ะ ระบบเล็ก ๆ ต้องพิจารณาตามนี้เช่นเดียวกันนะคะ 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 เป็นภาษา SQLascaris ตัวนี้เรียนภาษาอังกฤษ ul นะคะ 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ช่อง 9นะคะ 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คำสั่งแรกก็เขียนคำสั่งที่ใช้สำหรับการสร้างฐานข้อมูลโครงสร้างฐานข้อมูลด้วยนะคะ โครงสร้างของตารางกลุ่มที่ 2 จะเป็นกลุ่มคำสั่งที่ใช้สำหรับเพิ่มลบเปลี่ยนแปลงข้อมูลขึ้นเป็นการปรับปรุงข้อมูลนั่นเอ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 อย่างในสไลด์อาจารย์วันนี้เนี่ยถ้าเราเห็นทรงกระบอกแบบนี้เนี่ยถ้าในหนังสือหรือว่าในทางถึงสกลเนี่ยเขาจะรับรู้ได้เลยว่าถ้าเราใส่รูปทรงกระบอกแบบนี้สัญลักษณ์ใดที่เป็นโครงสร้างทางคอมพิวเตอร์เขาโทรไปว่านี่คือฐานข้อมูลนะคะ ส่วนผลลัพธ์ถ้าเป็นรูปภาพแบบนี้ก็แสดงว่าเป็นการแสดงผลรายงานนะคะ อันนี้ก็เวลาคุณไปอ่านหนังสือดูหนังสือเล่มอื่นเขาเขียนแบบนี้เนี่ยไม่เข้าใจว่าก่อนที่จะออกจากฐานข้อมูลใช้คำสั่งเรียกดูรายงานออกมาคนละคนรายงานเป็นยังไงนะคะ อันนี้เป็นโครงสร้างคำสั่งภาษา SQL สำหรับการสืบค้นนะคะ คำสั่งที่ใช้ในการสืบค้นคำสั่งที่ใช้บ่อยที่สุดก็คือคำสั่งSiriselect2นักศึกษามงคลเวลาพิมพ์ทำไมคนรับไม่ได้เหมือนเพื่อนมันพิมพ์ผิดบางครั้งก็ตกใจไม่ต้องตกใจผลลัพธ์ไม่ออกมาเรามานั่งไล่ดูก่อนว่าเราพิมพ์อะไรผิดไปหรือเปล่าลืมสัญลักษณ์อะไรไหมตกทำอะไรหรือเปล่านะคะ มาเช็คด้วยคำสั่งพื้นฐานจะขึ้นต้นด้วย Selectตามมาดูฟอร์มพี่เล็กก็คือเราจะเลือกว่าเราจะแสดงผลข้อมูลอะไรอย่างที่บอกนะคะ ต้องพยายามภาษาอังกฤษนิดนึงเขาว่ามันจำเป็นนะคะ ก็คือเราจะเลือกข้อมูลจากตารางไหนนะคะ หมายถึงว่ามีเงื่อนไขในการค้นหาว่ายังไงบ้างปายข้อมูลจะถูกรวมเป็นข้อมูลเดียวกันหรือไม่มีเงื่อนไขอะไรอีกไหมรวมถึงการจัดเรียงยังไงนะคะ เดี๋ยวจะมีตัวอย่างคำสั่งให้ดูที่นี่ดูตัวอย่างคำสั่งไปก่อนอันนี้เป็นตัวอย่างคำของข้อมูลนะคะ สไลด์หลังจากนี้ไปเราจะดูคล้าย ๆ แบบนี้เหมือนกันมีตารางอยู่ 2 ตารางนะคะ บางแวกเป็นตารางหนังสือตารางที่ส่งจะเป็นตารางสำนักพิมพ์นะคะ ตารางแรกก็จะมีรหัสหนังสือชื่อหนังสือรหัสสำนักพิมพ์ราคานะคะ ตารางที่ 2 จะเป็นตารางสำนักพิมพ์มีรหัสสำนักพิมพ์แล้วก็ชื่อสำนักพิมพ์นะคะ คำสั่งจะแสดงผลมุมบนขวาตรงนี้ส่วนผลลัพธ์ที่ได้จากคำสั่งภาษา html จะอยู่ในด้านล่างนะคะ ตัวอย่างคำสั่งในการสืบค้นข้อมูล 1 ตารางคำสั่งที่ง่ายที่สุดคือนะคะ เวลาอ่านคำสั่งเราจะดูพรุ่งนี้นะคะ พรุ่งนี้ขึ้นต้นคำสั่งว่าอะไรอยู่ตรงนี้ตัวอย่างการสืบค้นจาก 1 ตารางนะคะ หมายถึงว่าเอาข้อมูลทุก ๆ คอลัมน์หรือเราจะสามารถระบุได้ว่าเราจะเอาข้อมูลเฉพาะคอลัมน์ไหนตารางอะไหล่นะคะ ตัวอย่างเช่นตัวนี้ให้แสดงผลข้อมูลทุกแถวและทุกคอลัมน์คำสั่งก็คือ Siriเครื่องหมายดอกจันจะเป็น Star นะคะ 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คำสั่งที่เกิดขึ้นที่สั่งให้คอมพิวเตอร์ทำงานก็คือ select fromอันนี้คือ select start คือเอาทุกแถวทุกคนแล้วถ้าเราไม่เอาทุกแถวทุกค่ำล่ะเรากำหนดได้ไหม กำหนดได้ค่ะ คำสั่งต่อมาfences ก็คือเรื่องชื่อกลับราคาจากตาราง bookผลลัพธ์ที่ได้จากคำสั่งนี้ว่าจะแสดงผลเฉพาะชื่อราคาของหนังสือเท่านั้นเพราะว่าอย่างที่เคยบอกมุมมองของผู้ใช้งานแต่ละคนไม่เหมือนกันบางคนอยากดูข้อมูลทั้งหมดบางคนอยากดูข้อมูลแค่ 2 อย่างสามารถทำได้ไหม ทำได้ค่ะ ดูข้อมูลอย่างเดียวก็ทำได้แค่เราต้องบอกให้ถูกว่าคุณอยากดูข้อมูลจากตารางไหนขอรับเมื่อไหร่ระบุไประบบจัดการฐานข้อมูลมันก็จะดึงข้อมูลที่มาให้เราดูนะคะ ถ้าเป็นการสืบค้นแบบมีเงื่อนไขล่ะแค่เอาคนล่ะมันไม่พอล่ะเราอยากเพิ่มเงื่อนไขคำสั่งที่ในการใช้ในการเพิ่มเงื่อนไขคือคำสั่ง whereนะคะ เป็น select from Where ไล่ระดับลงมาโดยมีเงื่อนไขเงื่อนไขในการเปรียบเทียบเวลาเปรียบเทียบนะคะ ดูสัญลักษณ์ตรงนี้มันจะเป็นมากกว่ามากกว่าเท่ากับน้อยกว่าพรุ่งนี้น้อยกว่าเท่ากับมากกว่าเท่ากับอันนี้ไม่เท่ากับนะคะ แม่นี้เป็นเท่ากับมากกว่าน้อยกว่านี้ค่ะ ทำตัวคันให้หรือการรวบรวมเป็นและเป็นหรือคล้าย ๆ กับวิชาคณิตศาสตร์ที่เราเคยเรียนไปแล้วเป็นการปฏิเสธเช่นไม่เอาข้อมูลนักศึกษาชายอะไรอย่างเงี้ยตรวจสอบค่าของข้อมูลว่างให้มันตรวจดูซิว่าข้อมูลตรงไหนมีช่องว่างข้อมูลตัวไหนหายไปตรวจสอบเป็นช่วงเช่นช่วงอายุระหว่าง 15 ถึง 18 ปีหรือในชื่อใครมีชื่อมีจอจานมีรายชื่อใครมีสระเอตรวจสอบข้อความเช่นในข้อความนั้นมีคำว่านายก็คนที่มีคำขึ้นต้นว่านายทั้งหมดอะไรก็ว่าไปนะคะ มันจะมีการเปรียบเทียบเงื่อนไขด้วยนะคะ อาจารย์บายไปแล้วนะคะ เท่ากับมากกว่าน้อยกว่ามากกว่าเท่ากับน้อยกว่าเท่ากับไม่เท่ากับนะคะ อย่างตัวอย่างการค้นหาแบบมีเงื่อนไขแต่แรกคือให้เอามาแสดงผลเฉพาะชื่อราคาจากตาราง bookโดยที่มีเงื่อนไขคือราคาน้อยกว่า 1000เงื่อนไขแรกคือแสดงผลเฉพาะชื่อปรับราคานะคะ แล้วเงื่อนไขต่อมาคือราคาน้อยกว่า 1,000 บาทมาดูที่ราคาค่ะ มีน้อยกว่า 1,000มีน้อยกว่า 100น้อยกว่า 11000 แสดงผลไหมคะ ไม่แสดงผล1950 แสดงผลไหมไม่แสดงผลเพราะฉะนั้นส่วนที่มันจะแสดงผลมีอยู่5แถวแต่มันจะเลือกแสดงผลแค่ชื่อกับราคาเท่านั้นอันนี้คือคำสั่งผลลัพธ์ที่ได้ก็จะเป็นตัวนี้นะคะ วันนี้เดี๋ยวเราจะลองทำสัปดาห์หน้านี้ทำให้ดูภาพก่อนคราวนี้ก็ขายเหมือนเดิมค่ะ แต่ต่างกันตรงที่ว่าคำสั่งเปรียบเทียบเป็นน้อยกว่าเท่ากับ 1000 แสดงว่าเล่มที่มีราคา 1,000 บาทมันก็จะมาแสดงผลด้วยเพราะฉะนั้นต้องดูคำสั่งเปรียบเทียบดี ๆ ว่าเขาเอาน้อยกว่าหรือน้อยกว่าเท่ากับนะคะ เหมือนมึงที่เวลาเราค้นหาสินค้าในเว็บไซต์ขายของออนไลน์เอาให้มันจัดเรียงตามราคาก็ใช้คำสั่งนี้ล่ะค่ะ ในการจัดเรียงว่าเราอยากได้สินค้าราคาที่น้อยที่สุดไปหามากที่สุดไม่เกิน 2,000 บาทเขาก็จะเตรียมมาให้ใช้คำสั่งนี้ล่ะค่ะ ที่มันดึงข้อมูลจากฐานข้อมูลมาแสดงผลให้เราเมื่อก่อนเราเป็นแค่ผู้ใช้งานเราไม่รู้ว่าข้างในมันน่ะเขียนยังไงวันนี้เรารู้แล้วว่างคำสั่งคอมพิวเตอร์มันว่ายังไงเป็นคำสั่งเดิมแต่เปลี่ยนเงื่อนไขก็คือให้ราคาไม่เท่ากับ 1,000 ก็เท่านั้นก็จะแสดงผลหนังสือทุกเล่มยกเว้นเล่มที่มันมีราคา 1000ไม่แสดงผลดูดี ๆ นะคะ เงื่อนไขตรงนี้เองต่างกันแค่นี้เองนิดเดียวถ้าสมมุติว่าในข้อสอบถามว่าผลลัพธ์ที่ได้จากคำสั่งนี้แสดงผลยังไงนักศึกษาก็ต้องเขียนออกมาให้อาจารย์ดูได้ว่าจากคำสั่งนี้ผลลัพธ์ที่ได้ควรจะเป็นยังไงอันนี้มันมีแค่เงื่อนไขเดียวแต่ถ้ามันมีหลายเงื่อนไขล่ะนะคะ มันสามารถทำได้หลายเงื่อนไขไหมได้ก็จะมีเงื่อนไขที่เพิ่มขึ้นคือ and Diorก็คือต้องเป็นไปตามเงื่อนไขทั้งหมดอ๋อก็คือเป็นไปตามเงื่อนไขอย่างใดอย่างหนึ่งนะคะ อย่างตัวนี้คำสั่งแล้วดูก่อนเลยอย่างแรกเป็นออให้เลือกแสดงผลข้อมูลเฉพาะชื่อกับราคาจากตาราง bookโดยมีเงื่อนไขคือราคามากกว่า 500หรือรหัสสำนักพิมพ์น้อยกว่า 12มาดูนะคะ เล่นไขแรกราคามากกว่า 500มีอยู่ 2 เล่มนะคะ แล้วก็รหัสหรือรหัสสำนักพิมพ์น้อยกว่า 12วันนี้วันนี้เพราะฉะนั้นจะแสดงโขน5 เล่มนะคะ ถามว่าทำไมอันนี้มันราคาไม่เกิน 500 นี่ทำไมมันแสดงผลก็บอกว่ารหัสสำนักพิมพ์มันน้อยกว่า 12มันก็เลยแสดงผลด้วยนะคะ เป็น 5 เล่มซึ่งแตกต่างจากตัวอย่างต่อมาแอนก็คือถ้ามันมีเงื่อนไข 2 ข้อมันจะต้องดูทั้งเงื่อนไขทั้ง 2 ข้ออันนี้คือมันมีเงื่อนไข 2 ข้อก็จริงแต่ว่ามันสามารถเป็นได้ทั้ง 2 ข้อโดยที่มันสามารถเลือกได้จะต้องเข้าตามเงื่อนไขทั้ง 2 ข้อเป๊ะ ๆ เท่านั้นไขก็คือให้ราคามากกว่าเท่ากับ 500ราคาน้อยกว่าเท่ากับ 1000 ก็คือเป็นช่วงนั้นเองว่าจะมีเล่มนี้ 500เล่มนี้ 1,000 ถามว่าเล่มนี้ได้ไหม ไม่ได้มันเกิน 1,000เล่มนี้ได้ไหม ไม่ได้เพราะมันน้อยกว่า 500 เพราะฉะนั้นผลลัพธ์ที่ได้ก็มีแค่ 2 เล่ม3 เงื่อนไขนะคะ และมีเงื่อนไขมากกว่านี้ไหมมีได้ค่ะ เป็นได้ทั้งแอนและคอนะคะ ถ้าอันไหนเป็นอันนี้คือจะต้องตามเงื่อนไขนั้นอย่างเดียวเท่านั้นเช่นราคามากกว่าเท่ากับ 500มีเล่มไหนบ้างมีเล่มนี้มีเล่มนี้หรือpid ก็คือรหัสสำนักพิมพ์เท่ากับ 4เท่ากับ 4 มีเล่มไหนบ้างเกมนี้หากมีเล่มนี้มีเล่มมีทำไมถึงเอาเพราะมันเป็นคำสั่งออก็คือสามารถยอมรับได้นะคะ ลักษณะขนมา 5 เล่มอันนี้เป็นไข่แต่ว่ามันก็จะมีวิธีการเขียนให้มันสั้นกว่านี้อยู่เดี๋ยวดูไปมีอีกหลายตัวอย่างนะคะ จับตัวมาเป็นเงื่อนไขในการปฏิเสธก็คือไม่เอานะคะ คือคำสั่ง notเช่นคำสั่งนี้เงื่อนไขคือไม่เอารหัสสำนักพิมพ์ที่มีค่าเท่ากับ 4วันนี้ตัดไปตัดไปตัดไปเพราะฉะนั้นแสดงผลที่เหลือได้ ๆ อย่างเช่นเราหาซื้อของออนไลน์ไม่อยากได้สีแดงเราก็เลยว่าไม่เอาสีแดงมันก็แสดงผลสินค้าที่เหลือมาให้นะคะ หรืองานหาถ้าว่างหรือการไม่มีค่าในข้อมูลนั้น ๆ เช่นลองดูซิว่าในราคาในส่วนของราคามีอะไรเป็นค่าว่างบ้างงานตัวนี้แปลว่าค่าว่างนะคะ ถ้าว่างตัวนี้มีอยู่เล่มเดียวที่ไม่มีข้อมูลสำนักพิมพ์ไม่มีข้อมูลราคามีเล่มเดียวอันนี้เอาไว้เช็คว่าข้อมูลเรามีข้อมูลอะไรหายบ้างหรือเปล่าก็สามารถให้คอมพิวเตอร์มันเช็คให้เราได้นะคะ ในทางกลับกันให้มันเช็คว่ามีข้อมูลอะไรบ้าง ที่ไม่ใช่ค่าว่างก็ใช้คำสั่งที่ใกล้เคียงกันแค่นั้นเองเพราะฉะนั้นภาษาอังกฤษคนข้าง ๆ ค่ะ เป็นคำง่าย ๆ พยายามลองแปลดูคำศัพท์ก็ไม่ใช่คำศัพท์ที่ซับซ้อนอะไรมากนะคะ ที่ใช้ในการจัดการฐานข้อมูลเมื่อกี้เราใช้ and ใช้ออนะคะ มันพิมพ์ค่อนข้างยาวเราจะเปลี่ยนใหม่เป็นคำสั่งBetweenนะคะ ก็คือระหว่างเท่าไหร่ถึงเท่าไหร่นะคะ เทียบกันดูนะคะ ถ้าเราใช้คำสั่งนี้นะคะ ให้แสดงผลคอลัมน์นะคะ ที่มีค่าระหว่าง 10 ถึง 20เนื้อเพลงแค่นี้เองแต่ถ้าเราไม่ใช้เราจำคำสั่งมีชีวิตแต่ไม่ได้พิมพ์ยาวมากแบบนี้นะคะ คำสั่งตัวนี้มันเลยทำให้เราทำงานได้เร็วขึ้นกินน้อยลงอย่างเช่นตัวนี้เงื่อนไขคือให้เลือกสืบราคามาโดยที่มีเงื่อนไขคือราคาอยู่ในระหว่าง 500-1000มีกี่เล่มค่ะ มี 2 เล่ม 5001000สั้นลงเยอะเลยนะคะ สั้นลงเยอะเลยใครโทรมาเงื่อนไขคือราคาไม่อยู่ในช่วงระหว่าง 500 ถึง 1000มีอะไร 500 ตัดออก1000 ตัดออกเพราะฉะนั้นผลลัพธ์ที่ได้ก็จะมีอยู่เล่นเลยยกเว้นเรื่องที่ราคา 500 กับ 1,000นะคะ หรือน่าจะค้นหาข้อมูลตามค่าที่เราต้องการราคาเราจะใช้คำสั่งเงื่อนไขเพิ่มเติมข้างล่างคือi n ตัวนี้นะคะ เช่นข้อมูลที่เราต้องการก็คืออาจจะมีตัวเลขให้หาตัวเลขขี้ระหว่าง 1-10นะคะ ผลลัพธ์ที่ได้จะเป็น 13579 นี้เราทราบอยู่แล้วเลขจำนวนคี่ระหว่าง 1-10นะคะ ชื่อคนที่ขึ้นต้นด้วยสเสือมม้ามีอะไรบ้าง สมชายสมพงษ์สมศักดิ์อะไรก็ว่าไปสมมติฐานข้อมูลนะคะ ทุกอย่างก็คือเงื่อนไขให้แสดงชื่อหนังสือกับราคาที่ราคาหนังสือจีนมีค่า 250หนังสือเล่มละ 500150ผ่านเล่นไหนบ้างมี 250 มีไหมมี 1 เล่ม500 มีไหม500 มี 1 เล่ม750 มีไหมไม่มี1000 มีไหมเพราะฉะนั้นแสดงผล 3 เล่มถามว่าเราค้นหาไม่เจอแล้วมันเกิดอะไรขึ้นไหมไม่เจอก็คือไม่เจอนะคะ ก็แสดงว่าในฐานข้อมูลเราไม่มีหนังสือเล่มละ 750แค่นั้นเองนะคะ หรือการค้นหาหนังสือที่ราคาไม่อยู่ในราคาที่250158 ออกไปไม่เอา500 เอาไหมไม่เอา750 ไม่มีมีตัดออกเพราะฉะนั้นแสดงผลหนังสือเล่มที่เหลือบอกเขาว่าไม่เอาหนังสือราคา 250ไม่เอา 500 ไม่เอา 750 ไม่เอา 1,000งั้นก็แสดงผลค่าที่เหลือแค่นั้นเองคือการตัดออกนะคะ คราวนี้เป็นการระบุราคาไปแล้วเราจะระบุเป็นข้อความเป็นตัวอักษรก็ได้จากเมื่อกี้เป็นคำสั่ง in คราวนี้จะเป็นคำสั่ง likeLike เหมือนกดไลค์นี่แหละนะคะ ก็จะเป็นคนการค้นหาส่วนของข้อความบางครั้งเราจะไม่ได้พิมพ์ชื่อเต็ม ๆ ของเขาอาจจะเป็นส่วนของชื่อก็ได้จำชื่อเขาไม่ได้เขาน่าจะชื่อสมหญิง ๆ อะไรประมาณนี้ซึ่งมันเป็นส่วนของคำของชื่อของคนที่ชื่อว่าสังคมอาจจะจำคำชื่อขึ้นต้นเขาไม่ได้จำได้บางส่วนสามารถค้นหาได้เหมือนกันบางคนอาจจะพิมพ์คำว่าไมโครซอฟท์จำไม่ได้ก็สามารถค้นหาได้เหมือนกันเป็นบางส่วนของข้อความการค้นหาส่วนของข้อความใด ๆ โดยที่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 ๆ ที่มีขนาดแค่ 1 ตัวอักษรเราจะใช้เป็นอันเดอร์สกอร์หรือเครื่องหมายคำถามในส่วนของโปรแกรม Microsoft Accessเราจะใช้เป็นเครื่องหมายคำถามหรือเป็นวงเล็บวงเล็บเป็นสี่เหลี่ยมแบบนี้นะคะ ก็คือให้ตัวอักษรใดที่ปรากฏในช่องต้องเป็นตัวอักษรนั้นเท่านั้นแต่ถ้ามีเครื่องหมายตกใจมันจะเป็นการบอกว่าไม่เอาตัวอักษรนั้นนะคะ น่าจะเป็นช่วงตัวอักษรก็ได้เดี๋ยวดูตัวอย่างเลยแล้วกันมันจะได้เห็นภาพนะคะ อย่างเช่นเงื่อนไขคือให้ค้นหาชื่อหนังสือราคาจากตลาดหนังสือโดยที่ชื่อหนังสือนะคะ ขึ้นต้นด้วย N ตามด้วยอะไรก็ได้ถ้าเป็นเครื่องหมายดอกจันตัวนี้คือขึ้นต้นด้วยตัวหนังสือนั้น ๆ ตามด้วยอะไรก็ได้ในตารางเราต้องดูสิคะต้นด้วยตัวเองชื่อมี 2 ชื่อเพราะฉะนั้นแสดงผล 2 อันขึ้นต้นด้วยตัวเองอันอื่นไม่ได้ขึ้นเอ็นแล้วหายตัวมาหาชื่อหนังสือที่ขึ้นต้นด้วยอะไรก็ได้ลงท้ายด้วยอะไรก็ได้แต่ในชื่อนั้นมีตัว Cเมื่อไหร่ก็ได้ค่ะ ลงท้ายอะไรก็ได้ในคำนั้นน่ะต้องมีตัว Cอันแรกชื่อแรกมีไหมคะ ไม่มีชื่อที่ 2 มีตัว C ตรงตามเงื่อนไขไหมเมื่อไหร่ก็ได้ลงท้ายด้วยอะไรก็ได้แต่มีตัว 4หนังสือโตมามีไหมมีตัว Cวันนี้ก็มีนะคะ ตัวนี้ถามว่าได้ยังไงก็มันขึ้นต้นด้วยอะไรก็ได้อาจจะขึ้นตัวสีก็ได้ขอให้มีตัว C เป็นประกอบเพราะฉะนั้นก็จะมีหนังสืออยู่ 4 เล่ม4 เล่มนี่คือผลลัพธ์เพราะฉะนั้นบางทีเนี่ยอาจารย์ยักษ์ค้นหาชื่อนักศึกษานะคะ ชื่อจริงเขาไม่ได้จำได้เข้ามีคำว่าพอในสักอย่างอะไรเงี้ยนะคะ ฐานข้อมูลก็สามารถค้นหาข้อมูลให้เราได้เช่นเดียวกันนะคะ รู้อย่างนี้จะเริ่มสังเกตแล้วว่าทำไมมันมีเครื่องหมายคำถามแล้วก็ดอกจันถ้ามีเครื่องหมายคำถามตัวนี้หมายความว่าข้างหน้าตัว E 1 ตัวอักษรเท่านั้น1 ตัวตามหลังเก้าอี้เป็นกี่ตัวก็ได้มาดูเงื่อนไขกันเลยนะคะ ถามว่าในหนังสือเล่มนี้ได้ไหม ไม่ได้เพราะตรงก่อนหน้าตัว E มีตัวหนังสือก่อนหน้า 5 ตัวซึ่งผิดเงื่อนไขถ้าเป็นเครื่องหมายคำถามตัวหนังสือที่นำหน้าตัวเองจะต้องมีแค่ 1 ตัวเท่านั้นเล่มนี้อ่ะมีแต่ก่อนหน้าตัวเองมีหนังสือตัวหนังสือเยอะเลยก็ไม่ได้นะคะ เล่มนี้ได้ไหม ขึ้นต้นด้วย 1 ตัวอักษรตามหลังด้วยได้คืนนี้ไม่มีนะคะ เล่มนี้ก็ไม่ได้เล่มนี้ได้ขึ้นต้นด้วย 1 ตัวก่อนว่าตัวเองแค่นั้นเพราะฉะนั้นมีแค่ 2 mเล่มนี้ก็ไม่ได้เพราะก่อนหน้าตัว E มีดวงซื้อมากกว่า 1 ตัวนะคะ ผิดเงื่อนไขใครโทรมานะคะ เงื่อนไขว่าให้ชื่อหนังสือขึ้นต้นด้วยตัว N หรือตัว Oตามหลังด้วยอะไรก็ได้นะคะ จะมีกี่เล่มเล่มนี้ขึ้นต้นด้วยตัวเอนได้ได้มีตัวโอไหมวีดีโอ 1 เล่มก็แสดงผลหนังสือ 3 เล่มนะคะ อันนี้เป็นการดูเงื่อนไขเลยเดี๋ยวอาทิตย์หน้าพวกกูจะต้องไปทำเองอาจารย์อาจจะให้คุณสร้างแล้วก็อาจจะกำหนดว่าให้คุณลองพิมพ์เงื่อนไขตามนี้ดูซิและให้แสดงผลตามที่อาจารย์กำหนดคุณก็ต้องพิมพ์คำสั่งให้ถูกเช่นข้อมูลสัปดาห์หน้าอาจารย์อาจจะบอกว่าให้แสดงผลคนที่ขึ้นต้นชื่อด้วยสเสือกับตัวออกห่างอาทิตย์หน้านักศึกษาก็ต้องทำได้นะคะ เพราะว่าอาทิตย์นี้มีตัวอย่างแล้วเนาะเงื่อนไขต่อมาชื่อหนังสือที่ไม่ขึ้นต้นด้วยตัว nตามหลังด้วยอะไรก็ได้ก็หลายเล่มเลยนะคะ เล่มนี้เล่มนี้เล่มนี้แล้วนิแค่นี้เองต่อมาจะเริ่มเป็นการปรับปรุงฐานข้อมูลจะเป็นการกำจัดข้อมูลที่อาจจะมีการซ้ำกันเกิดขึ้นก็คือรายการซ้ำนะคะ มี 2 คำสั่งว่าจะมีการใช้คำสั่งที่อาจจะกำจัดรายการข้อมูลซ้ำให้เหลือรายการเดียวโดยใช้การกำหนดค่าต่าง ๆ เป็นเกณฑ์คำสั่งฆ่าต้องมาเป็นดิสทิ้งตัวนี้ก็ลบทิ้งทั้งแถวขอดูตัวอย่างการนะคะ โดยคำสั่งก็คือให้เลือกกำจัดชื่อซ้ำชื่อที่ 3 นะคะ จากตาราง Studentดูในตาราง student ในช่องชื่อชื่อณนะคะ อันไหนชื่อซ้ำมีซ้ำ 1 คนสีแดงเพราะฉะนั้นการแสดงผลว่าจะเป็นแค่ 3 ชื่อที่เหลือเพราะว่าแดงมีซ้ำ 3 คนเราจะตัดให้เหลือแค่หนึ่งแดงเท่านั้นข้อมูลอย่างอื่นเราไม่สนใจมันแค่อยากรู้ว่าคนที่ชื่อซ้ำกันตัดชื่อซ้ำออกนะคะ นี่คือคำสั่งกลับให้ตัดข้อมูลทิ้งทั้งแถวนะคะ อย่างตอนเนี้ยถ้ามันซ้ำกันจริง ๆ ถ้านักศึกษาสังเกตดี ๆ คนชื่อแดงซ้ำกันก็จริงนะคะ แต่นามสกุลเนี่ยไม่ซ้ำกันจะมีเนี้ยทำทั้งชื่อทั้งนามสกุลถ้าใช้คำสั่งนี้นะคะ มันจะตัดข้อมูลที่ซ้ํากันทั้งแถวออกอันนี้ก็คือเดี๋ยวเราไปดูในโปรแกรมจริง ๆ ดีกว่านะคะ ตัวอย่างมันอาจจะยังดูเห็นภาพไม่ชัดมันจะดูน้อยไปเดี๋ยวอาทิตย์หน้าเราได้ทำของจริงเนี่ยเราจะได้ทำเยอะกว่านี้นะคะ ต่อมาจะเป็นการเรียงลําดับข้อมูลนะคะ ก็จะใช้คำสั่ง Order byนะคะ ก็คือการเรียงลำดับนะคะ ก็คือให้แสดงผลข้อมูลทั้งหมดจากตาราง bookโดยให้เรียงลำดับตามราคาถ้าเราไม่สั่งเพิ่มเติมมันจะเป็นการเรียงจากน้อยไปหามากคำสั่งนี้คือ Order by คือให้เรียงลำดับจากราคาน้อยไปหามากศัพท์ใหม่จะเปลี่ยนตามลำดับที่เราสั่งแต่ถ้าเราอยากแย่งจากมากไปหาน้อยเราจะต้องระบุเพิ่มได้ว่า besc ตรงนี้นะคะ มันจะหมายถึงว่าให้เราเรียงลำดับตามราคาก็จริงแปลให้หน่อยจากราคามากไปหาราคาน้อยนะคะ ต้องบอกด้วยเว็บในการซื้อของออนไลน์ค่ะ เหมือนกันไส้ในของโปรแกรมแมนคือคำสั่งที่โรงเรียนวันนี้นะคะ นักศึกษาจะได้เข้าใจเพราะต่อไปเราจะไม่เป็นแค่ผู้ใช้งานแล้วอาจจะได้เป็นผู้ดูแลระบบด้วยเนาะกลับมาแล้วจะมีฟังก์ชันการคำนวณทางคณิตศาสตร์ที่เกิดขึ้นในการจัดการฐานข้อมูลด้วยอาจจะเป็นฟังก์ชันสำหรับการบวกการนับการหาค่าเฉลี่ยนะคะ ไอ้avg ตัวนี้มันย่อมาจากaverage คือการหาค่าเฉลี่ยนะคะ หาค่าน้อยที่สุดค่ามากที่สุดอันนี้เป็นคณิตศาสตร์ยังไงก็ตอบมาใช้ด้วยนะคะ อย่างเช่นให้รวมราคาทั้งหมดแล้วให้ตั้งชื่อคอลัมน์ใหม่ชื่อว่าสำคัญกว่านี้ให้รวมราคาทั้งหมดใส่ในคอลัมน์ใหม่ฟิวส์ใหม่จากตาราง Book เพราะฉะนั้นผลลัพธ์จากคำสั่งนี้ก็คือการเอายอดรวมราคาหนังสือทั้งหมดมาบวกกันถ้าได้ผลลัพธ์ตัวนี้นะคะ ก็ไม่ยากถ้าเราจำคำสั่งได้เมียเลยมีบวกแล้วก็ต้องมีนับให้นับจำนวนจากรหัสหนังสือทั้งหมดจากตาราง bookโดยให้ชื่อคอลัมน์ใหม่ชื่อว่าเขา bookก็คือให้นับจำนวนBook ID คือหนังสือทั้งหมดนะคะ มีกี่เล่มมันก็รับมาได้ 7 เล่มอันนี้คือมันง่ายมันมองมันเรามองดูด้วยสายตาแล้วก็รู้หาข้อมูลมันเยอะกว่านี้ล่ะแล้วคุณจะรู้ได้ไงว่าตอนนี้มันยังมีหนังสือกี่เล่มสมุดว่าให้คุณดูแลระบบจัดการห้องสมุดทั้งหมดของมหาลัยมันไม่สามารถยืนดูที่หน้าประตูแล้วบอกได้ว่าเรามีหนังสือกี่เล่มใช่ไหมคะ มันก็ต้องบวกจากฐานข้อมูลถ้าสมมุติว่าเราไปฝึกงานแล้วที่ถามว่าให้เด็กฝึกงานไปดูซิว่ามีหนังสือกี่เล่มคุณจะไปเดินนับไม่ใช่เราสามารถสั่งได้จากฐานข้อมูลเลยว่าวันนี้ในห้องสมุดมีหนังสือกี่เล่มอยู่ในอนาคตคุณต้องไปฝึกงานแน่นอนอีกน่าจะบอกว่าเด็กฝึกงานไปรับซิของในโกดังมีกี่ชิ้นคุณจะไปนั่งนับหรอมันก็สามารถมีวิธีการสั่งจากฐานข้อมูลนี่แหละนับดูซิว่าสรุปสินค้าและมีกี่อย่างกูจะไปนั่งนับมันไม่ได้หรอกค่ะ ในชีวิตจริงนะคะ คำสั่งนี้ก็ค่อนข้างจำเป็นนะคะ สำหรับใช้ในการฝึกงานหรือทำงานในอนาคตเนาะหรือการหาค่าเฉลี่ยนะคะ ก็จะเป็นการหาค่าเฉลี่ยของราคาของสินค้าทั้งหมดโดยให้ตั้งชื่อคอลัมน์ใหม่ชื่อว่าavgค่าเฉลี่ยแสดงว่าหนังสือ 7 เล่มนี้นะคะ มีค่าเฉลี่ยสอนเล่นประมาณ 640 2.14 ตัวนี้ถ้าสมมุติว่ามีใครต้องการข้อมูลจากเราเราก็สามารถให้เขาดูได้ต่อมาเขาถามว่าค่าหนังสือที่ถูกที่สุดในร้านเท่าไหร่คุณจะไปเดินหาก็ไม่ใช่เราแค่สั่งให้ฐานข้อมูลมาแสดงผลสิว่าราคาสินค้าที่ถูกที่สุดนะคะ โดยที่ให้กำหนดใส่ในคอลัมน์ใหม่ราคาที่ถูกที่สุดตอนนี้คือถ้าเรามองด้วยสายตาเราก็ทราบแหละว่า 150อย่างที่อาจารย์บอกถ้าเกิดสินค้ามีเป็นหมื่นเป็นแสนชิ้นมานั่งไล่ดูเสียเวลาค่ะ ฐานข้อมูลสแกนได้ให้มันค้นหาให้คุณเลยไม่เกิน 1 นาทีรู้แน่นอนนะคะ หาราคาน้อยที่สุดแล้วก็อันนี้เป็นแม็คไทยนะคะ ก็ดูราคามากที่สุดได้เช่นเดียวกันต่อมาเป็นการรวมกลุ่มข้อมูลนะคะ เป็นการรวมตามเงื่อนไขในเงื่อนไขทุกอย่างก็คือใช้คำสั่ง Good Bye นะคะ เป็นการหนุ่มตามเงื่อนไขเช่นให้ดูช่องนี้นะคะ รหัสสำนักพิมพ์รวมราคาออกมาออกมาโดยที่ให้รวมเป็นตามเลขสำนักพิมพ์สำนักพิมพ์เนี้ยอธิบายเป็นง่าย ๆ นะคะ สำนักพิมพ์นี้มีหนังสือกี่เล่มรวมแล้วมูลค่าเท่าไหร่อย่างเช่นสำนักพิมพ์หมายเลข 4มีหนังสืออยู่ 3 เล่มมันก็จะรวมให้ว่ามูลค่าหนังสือของสำนักพิมพ์เนี้ยเป็นราคาเท่านี้สำนักพิมพ์ที่ 5 มีหนังสือกี่เล่มก็รวมงานอาจจะมีเล่มเดียวได้เท่านี้สำนักพิมพ์ที่ 12มี 3 เล่มรวมราคามาทั้งหมดได้เท่านี้อันนี้คือคำสั่ง Group by คือจัดกลุ่มมานั่นเองนะคะ การจัดกลุ่มข้อมูลเช่นนักศึกษาปี 3 ชายรวมแล้วมีกี่คนจะรวมโดยทั้งคณะหรือทั้งมหาวิทยาลัยแล้วแต่เรากำหนดเงื่อนไขนะคะ ถ้ามีเงื่อนไขนอกเหนือจากที่เรากำหนดไปแล้วเมื่อกี้คือเราให้จัดกลุ่มเป็นรหัสสำนักพิมพ์แต่ถ้ามีเงื่อนไขเข้ามาอีกเราจะเพิ่มเป็นคำสั่ง Having ตัวนี้เงื่อนไขเดียวมันไม่พอเมื่อกี้เนี้ยเราเพิ่มเข้าไปอีกว่าให้เป็นรหัสสำนักพิมพ์ที่มีค่ามากกว่าเท่ากับ 5มันก็จะตัดสำนักพิมพ์ที่ 4 ออกไปเหลือแค่ 2 สำนักพิมพ์แล้วแต่ว่าเราจะเพิ่มเงื่อนไขอะไรอีกราคาก็ว่าอย่างที่บอกมุมมองการดูข้อมูลของผู้ใช้งานแต่ละคนไม่เหมือนกันแล้วแต่ว่าเขาจะอยากดูข้อมูลแบบไหนอยากได้รายงานแบบไหนนะคะ ระบบจัดการฐานข้อมูลก็สามารถจัดการได้ทั้งหมดนะคะ ออกมาจะเป็นส่งของคำสั่งในการปรับปรุงฐานข้อมูลก็คือเป็นการเพิ่มแก้ไขการลบข้อมูลนะคะ การเพิ่มข้อมูลเราจะใช้คำสั่ง insert into แล้วก็ใส่แวลูรูปแบบคำสั่งจะเป็นแบบนี้นะคะ ตัวอย่างข้อมูลเดิมจะอยู่ด้านข้อมูลด้านซ้ายนะคะ คำสั่งที่เพิ่มเติมก็คืออันนี้คือเงื่อนไขคือยังไม่ระบุคอลัมน์นะคะ ว่าให้ใส่คอลัมไหนแต่ถ้าเราพิมพ์แบบนี้แสดงว่าเรารู้แล้วว่าข้อมูลที่เราจะใส่แล้วมันก็จะเรียงลำดับตามนี้นะคะ ถ้าคุณสลับตำแหน่งมันก็จะไม่สนใจว่าคุณใส่คอลัมน์ผิดคำถูกไม่รู้คำสั่งก็คือ insert into ตัวนี้ให้ใส่ข้อมูลลงไปในตาราง bookซึ่งมีค่าดังนี้109ql5520ผลลัพธ์ที่ได้จะมาอยู่ล่างสุดทำไมมันใส่คอลัมน์ถูกต้องเพราะคำสั่งให้ใส่ข้อมูลเนี่ยมันเลี้ยงมาถูกต้องอยู่แล้วแต่ถ้าคุณสลับตำแหน่งผิดใส่ 520มาอยู่ตรงนี้แทนเนี่ยมันก็จะกลายเป็น Book ID 520 นะคะ แต่นี้ที่มันใส่ถูกเพราะว่าเรียงลำดับตามคอลัมน์ต้องแค่นั้นเองต่อมาเพื่อความชัวร์เราอาจจะระบุชื่อคอลัมน์ไปด้วยก็ได้เขาว่าข้อมูล 10 10 เนี่ยให้อยู่ในบุ๊ค ID นะชื่อหนังสือ vb รหัสสำนักพิมพ์คือ 5 ราคาคือ 250ข้อมูลจะมาต่อท้ายด้านล่างแบบนี้อันนี้ก็เพื่อป้องกันว่าเราจะใส่ข้อมูลผิดคอลัมน์หรือเปล่านะคะ มันคือการเพิ่มข้อมูลนะคะ ง่ายมากคำสั่งมีแค่นี้เอง insert intoสำหรับการเพิ่มข้อมูลต่อมาเป็นคำสั่งในการกลุ่มข้อมูลหรือแก้ไขข้อมูลนะคะ จะใช้คำสั่งอัพเดทSetถ้ามีเงื่อนไขก็สามารถใส่เงื่อนไขเพิ่มได้นะคะ รูปแบบคำสั่งUpdate คือปรับปรุงข้อมูลในตารางโดยมีค่าคือให้ราคาทั้งหมดบวกเพิ่มเข้าไปอีก 50 บาทพอพิมพ์ตัวนี้ปุ๊บราคาหนังสือจะเพิ่มขึ้นจากเริ่ม 50 บาททุกเล่มจากเดิมตัวนี้ไม่มีราคาหนังสือก็จะมีละ 50 บาทอันนี้คือง่ายมากถ้าสมมุติว่าข้อมูลเรามีแค่นี้แหละเรานั่งกินที่ร้านก็ได้ค่ะ ถ้าสมมุติว่าวันนี้เราเป็นร้านขายของที่มีของประมาณ 1 ชิ้นน้องบอกว่าเศรษฐกิจไม่ดีขอขึ้นราคาคุณจะมานั่งพิมพ์ใหม่ทุกวันทุกวันทุกวันเมื่อไหร่จะเสร็จเพิ่มขึ้นทีละ 10 บาทมีของอยู่แสนชิ้นนั่งกินเป็นแสนครั้งแต่ถ้าเรารู้จักคำสั่งในระบบจัดการฐานข้อมูลและพิมพ์แค่ 2 บรรทัดทุกอย่างเสร็จหมดเลยนะคะ คือการปรับปรุงฐานข้อมูลอันนี้คือก็คือประโยชน์ดึงของฐานข้อมูลนะคะ เพราะว่าถ้าเราไม่มีคำสั่งเรานี้เนี่ยบางทีไม่ต้องมานั่งพิมพ์ใหม่เนี่ยเหนื่อยมาก ๆ นะคะ นี่คือประโยชน์ถ้าเรารู้คำสั่งนะคะ ถ้ามีเงื่อนไขเพิ่มเติมเงื่อนไขเพิ่มเติมนะคะ ให้ปรับปรุงตารางบุ๊คโดยที่เงื่อนไขคือตอนนี้เศรษฐกิจไม่ดีแล้วของมันถูกให้ลดราคาสินค้าลง 50 บาทเฉพาะรหัสสำนักพิมพ์12 เท่านั้นเฉพาะบางบริษัทก็ว่าไปอย่างเช่นวันนี้สินค้าราคาลงเฉพาะบริษัทนี้เราก็สามารถเปลี่ยนแปลงราคาลงได้เพิ่มอีกบรรทัดหนึ่งนะคะ ถามว่าแล้วสินค้าในบริษัทฯจะเปลี่ยนไหมไม่เปลี่ยนนะคะ เพราะเรากำหนดเงื่อนไขว่าเฉพาะสำนักพิมพ์ 12 เท่านั้นที่ลดราคาลง 50 บาทคำสั่งลบก็ง่าย ๆ ค่ะ delete fromก็ตามนี้เลยนะคะ ให้ลบข้อมูลจากตาราง Book โดยมีเงื่อนไขคือให้ลบเฉพาะ Book ID ที่มีค่า 10 10จากเดิมจะมีตัวนี้แล้วก็ลบออกผลลัพธ์ที่ได้จะเป็นแบบนี้คือคำสั่งอย่างง่ายที่เราจะเรียนในสัปดาห์หน้านะคะ เดี๋ยวอาทิตย์หน้าอาจารย์จะเตรียมข้อมูลมาให้นักศึกษาเพิ่มฐานข้อมูลเองกินเองนะคะ ตั้งค่าคีย์หลักเองกรอกข้อมูลเองทั้งหมดลองเพิ่มลบข้อมูลลองดึงข้อมูลเป็นรายงานออกมาด้วยตัวเองสัปดาห์นี้จะให้ลองกลับไปทบทวนว่าคำสั่งที่จะใช้select from List from update setinsert into อะไรก็ว่าไปมันจะเป็นยังไงบ้างนะคะ หน้าบอมนิ้วมือมาให้พร้อมเพราะเราต้องพิมพ์เองเครื่องใครเครื่องมันเครื่องใครเครื่องมันพิมพ์ภาษาอังกฤษไม่ค่อยคล่องก็จะได้คล่องนี่แหละอาทิตย์หน้านะคะ พิมพ์บ่อย ๆ เพราะว่าการพิมพ์คำสั่ง SQL ง่ายที่สุดแล้วในการเขียนโปรแกรมอาทิตย์นี้ก็จะประมาณนี้นะคะเดี๋ยวเราอาทิตย์หน้าก็มาให้เร็วหน่อยเพราะว่าเราจะไปปฏิบั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3-15T06:08:46Z</dcterms:created>
  <dcterms:modified xsi:type="dcterms:W3CDTF">2023-03-15T06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มีนาคม 2566 เวลา 09.55 น.</vt:lpwstr>
  </property>
  <property fmtid="{D5CDD505-2E9C-101B-9397-08002B2CF9AE}" pid="3" name="subtitle">
    <vt:lpwstr/>
  </property>
</Properties>
</file>